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5D00C" w14:textId="77777777" w:rsidR="00D127ED" w:rsidRPr="003A3906" w:rsidRDefault="00D127ED" w:rsidP="00D127ED">
      <w:pPr>
        <w:rPr>
          <w:rFonts w:ascii="Times New Roman" w:hAnsi="Times New Roman" w:cs="Times New Roman"/>
          <w:sz w:val="28"/>
          <w:szCs w:val="28"/>
          <w:lang w:val="es-ES"/>
        </w:rPr>
      </w:pPr>
      <w:r w:rsidRPr="003A3906">
        <w:rPr>
          <w:rFonts w:ascii="Times New Roman" w:hAnsi="Times New Roman" w:cs="Times New Roman"/>
          <w:sz w:val="28"/>
          <w:szCs w:val="28"/>
          <w:lang w:val="es-ES"/>
        </w:rPr>
        <w:t>Raúl Alfredo Montes</w:t>
      </w:r>
    </w:p>
    <w:p w14:paraId="3ABB43B0" w14:textId="77777777" w:rsidR="00D127ED" w:rsidRPr="003A3906" w:rsidRDefault="00D127ED" w:rsidP="00D127ED">
      <w:pPr>
        <w:rPr>
          <w:rFonts w:ascii="Times New Roman" w:hAnsi="Times New Roman" w:cs="Times New Roman"/>
          <w:sz w:val="28"/>
          <w:szCs w:val="28"/>
          <w:lang w:val="es-ES"/>
        </w:rPr>
      </w:pPr>
      <w:r w:rsidRPr="003A3906">
        <w:rPr>
          <w:rFonts w:ascii="Times New Roman" w:hAnsi="Times New Roman" w:cs="Times New Roman"/>
          <w:sz w:val="28"/>
          <w:szCs w:val="28"/>
          <w:lang w:val="es-ES"/>
        </w:rPr>
        <w:t xml:space="preserve">SPA 3301 OL35 </w:t>
      </w:r>
    </w:p>
    <w:p w14:paraId="3D207CEC" w14:textId="77777777" w:rsidR="00D127ED" w:rsidRPr="003A3906" w:rsidRDefault="00D127ED" w:rsidP="00D127ED">
      <w:pPr>
        <w:rPr>
          <w:rFonts w:ascii="Times New Roman" w:hAnsi="Times New Roman" w:cs="Times New Roman"/>
          <w:sz w:val="28"/>
          <w:szCs w:val="28"/>
          <w:lang w:val="es-ES"/>
        </w:rPr>
      </w:pPr>
      <w:r w:rsidRPr="003A3906">
        <w:rPr>
          <w:rFonts w:ascii="Times New Roman" w:hAnsi="Times New Roman" w:cs="Times New Roman"/>
          <w:sz w:val="28"/>
          <w:szCs w:val="28"/>
          <w:lang w:val="es-ES"/>
        </w:rPr>
        <w:t xml:space="preserve">Profesora Inés </w:t>
      </w:r>
      <w:proofErr w:type="spellStart"/>
      <w:r w:rsidRPr="003A3906">
        <w:rPr>
          <w:rFonts w:ascii="Times New Roman" w:hAnsi="Times New Roman" w:cs="Times New Roman"/>
          <w:sz w:val="28"/>
          <w:szCs w:val="28"/>
          <w:lang w:val="es-ES"/>
        </w:rPr>
        <w:t>Corujo</w:t>
      </w:r>
      <w:proofErr w:type="spellEnd"/>
      <w:r w:rsidRPr="003A3906">
        <w:rPr>
          <w:rFonts w:ascii="Times New Roman" w:hAnsi="Times New Roman" w:cs="Times New Roman"/>
          <w:sz w:val="28"/>
          <w:szCs w:val="28"/>
          <w:lang w:val="es-ES"/>
        </w:rPr>
        <w:t xml:space="preserve"> </w:t>
      </w:r>
    </w:p>
    <w:p w14:paraId="2265363D" w14:textId="203B72D9" w:rsidR="00D127ED" w:rsidRPr="003A3906" w:rsidRDefault="00D127ED" w:rsidP="00D127ED">
      <w:pPr>
        <w:rPr>
          <w:rFonts w:ascii="Times New Roman" w:hAnsi="Times New Roman" w:cs="Times New Roman"/>
          <w:sz w:val="28"/>
          <w:szCs w:val="28"/>
          <w:lang w:val="es-ES"/>
        </w:rPr>
      </w:pPr>
      <w:r w:rsidRPr="003A3906">
        <w:rPr>
          <w:rFonts w:ascii="Times New Roman" w:hAnsi="Times New Roman" w:cs="Times New Roman"/>
          <w:sz w:val="28"/>
          <w:szCs w:val="28"/>
          <w:lang w:val="es-ES"/>
        </w:rPr>
        <w:t xml:space="preserve">Reflexión </w:t>
      </w:r>
      <w:r w:rsidR="00762DFC">
        <w:rPr>
          <w:rFonts w:ascii="Times New Roman" w:hAnsi="Times New Roman" w:cs="Times New Roman"/>
          <w:sz w:val="28"/>
          <w:szCs w:val="28"/>
          <w:lang w:val="es-ES"/>
        </w:rPr>
        <w:t>2</w:t>
      </w:r>
    </w:p>
    <w:p w14:paraId="21F686D7" w14:textId="77777777" w:rsidR="0032135D" w:rsidRPr="00A83763" w:rsidRDefault="0032135D">
      <w:pPr>
        <w:rPr>
          <w:lang w:val="es-ES"/>
        </w:rPr>
      </w:pPr>
    </w:p>
    <w:p w14:paraId="74D41285" w14:textId="191ED214" w:rsidR="00762DFC" w:rsidRPr="00A83763" w:rsidRDefault="004630C6" w:rsidP="006A34E5">
      <w:pPr>
        <w:jc w:val="center"/>
        <w:rPr>
          <w:rFonts w:ascii="Times New Roman" w:hAnsi="Times New Roman" w:cs="Times New Roman"/>
          <w:sz w:val="28"/>
          <w:szCs w:val="28"/>
          <w:lang w:val="es-ES"/>
        </w:rPr>
      </w:pPr>
      <w:r w:rsidRPr="00A83763">
        <w:rPr>
          <w:rFonts w:ascii="Times New Roman" w:hAnsi="Times New Roman" w:cs="Times New Roman"/>
          <w:sz w:val="28"/>
          <w:szCs w:val="28"/>
          <w:lang w:val="es-ES"/>
        </w:rPr>
        <w:t xml:space="preserve">El </w:t>
      </w:r>
      <w:r w:rsidR="00061A55" w:rsidRPr="00A83763">
        <w:rPr>
          <w:rFonts w:ascii="Times New Roman" w:hAnsi="Times New Roman" w:cs="Times New Roman"/>
          <w:sz w:val="28"/>
          <w:szCs w:val="28"/>
          <w:lang w:val="es-ES"/>
        </w:rPr>
        <w:t xml:space="preserve">Mundo </w:t>
      </w:r>
      <w:r w:rsidR="005B2595" w:rsidRPr="00A83763">
        <w:rPr>
          <w:rFonts w:ascii="Times New Roman" w:hAnsi="Times New Roman" w:cs="Times New Roman"/>
          <w:sz w:val="28"/>
          <w:szCs w:val="28"/>
          <w:lang w:val="es-ES"/>
        </w:rPr>
        <w:t xml:space="preserve">Y Sus </w:t>
      </w:r>
      <w:r w:rsidR="00B83F1F" w:rsidRPr="00A83763">
        <w:rPr>
          <w:rFonts w:ascii="Times New Roman" w:hAnsi="Times New Roman" w:cs="Times New Roman"/>
          <w:sz w:val="28"/>
          <w:szCs w:val="28"/>
          <w:lang w:val="es-ES"/>
        </w:rPr>
        <w:t>criticas</w:t>
      </w:r>
    </w:p>
    <w:p w14:paraId="3DB249C9" w14:textId="77777777" w:rsidR="00F05DC0" w:rsidRDefault="00F05DC0" w:rsidP="00F05DC0">
      <w:pPr>
        <w:jc w:val="center"/>
        <w:rPr>
          <w:rFonts w:ascii="Times New Roman" w:hAnsi="Times New Roman" w:cs="Times New Roman"/>
          <w:sz w:val="28"/>
          <w:szCs w:val="28"/>
          <w:lang w:val="es-ES"/>
        </w:rPr>
      </w:pPr>
    </w:p>
    <w:p w14:paraId="5BC81CA0" w14:textId="77777777" w:rsidR="001F6414" w:rsidRDefault="00B34C12" w:rsidP="00F05DC0">
      <w:pPr>
        <w:spacing w:line="480" w:lineRule="auto"/>
        <w:rPr>
          <w:rFonts w:ascii="Times New Roman" w:hAnsi="Times New Roman" w:cs="Times New Roman"/>
          <w:sz w:val="24"/>
          <w:szCs w:val="24"/>
          <w:lang w:val="es-ES"/>
        </w:rPr>
      </w:pPr>
      <w:r w:rsidRPr="00A83763">
        <w:rPr>
          <w:rFonts w:ascii="Times New Roman" w:hAnsi="Times New Roman" w:cs="Times New Roman"/>
          <w:sz w:val="24"/>
          <w:szCs w:val="24"/>
          <w:lang w:val="es-ES"/>
        </w:rPr>
        <w:t xml:space="preserve">En el </w:t>
      </w:r>
      <w:r>
        <w:rPr>
          <w:rFonts w:ascii="Times New Roman" w:hAnsi="Times New Roman" w:cs="Times New Roman"/>
          <w:sz w:val="24"/>
          <w:szCs w:val="24"/>
          <w:lang w:val="es-ES"/>
        </w:rPr>
        <w:t>s</w:t>
      </w:r>
      <w:r w:rsidRPr="00A83763">
        <w:rPr>
          <w:rFonts w:ascii="Times New Roman" w:hAnsi="Times New Roman" w:cs="Times New Roman"/>
          <w:sz w:val="24"/>
          <w:szCs w:val="24"/>
          <w:lang w:val="es-ES"/>
        </w:rPr>
        <w:t>egundo m</w:t>
      </w:r>
      <w:r>
        <w:rPr>
          <w:rFonts w:ascii="Times New Roman" w:hAnsi="Times New Roman" w:cs="Times New Roman"/>
          <w:sz w:val="24"/>
          <w:szCs w:val="24"/>
          <w:lang w:val="es-ES"/>
        </w:rPr>
        <w:t>ó</w:t>
      </w:r>
      <w:r w:rsidRPr="00A83763">
        <w:rPr>
          <w:rFonts w:ascii="Times New Roman" w:hAnsi="Times New Roman" w:cs="Times New Roman"/>
          <w:sz w:val="24"/>
          <w:szCs w:val="24"/>
          <w:lang w:val="es-ES"/>
        </w:rPr>
        <w:t>dulo</w:t>
      </w:r>
      <w:r>
        <w:rPr>
          <w:rFonts w:ascii="Times New Roman" w:hAnsi="Times New Roman" w:cs="Times New Roman"/>
          <w:sz w:val="24"/>
          <w:szCs w:val="24"/>
          <w:lang w:val="es-ES"/>
        </w:rPr>
        <w:t xml:space="preserve"> del curso,</w:t>
      </w:r>
      <w:r w:rsidRPr="00A83763">
        <w:rPr>
          <w:rFonts w:ascii="Times New Roman" w:hAnsi="Times New Roman" w:cs="Times New Roman"/>
          <w:sz w:val="24"/>
          <w:szCs w:val="24"/>
          <w:lang w:val="es-ES"/>
        </w:rPr>
        <w:t xml:space="preserve"> la historia que más me llam</w:t>
      </w:r>
      <w:r>
        <w:rPr>
          <w:rFonts w:ascii="Times New Roman" w:hAnsi="Times New Roman" w:cs="Times New Roman"/>
          <w:sz w:val="24"/>
          <w:szCs w:val="24"/>
          <w:lang w:val="es-ES"/>
        </w:rPr>
        <w:t>ó</w:t>
      </w:r>
      <w:r w:rsidRPr="00A83763">
        <w:rPr>
          <w:rFonts w:ascii="Times New Roman" w:hAnsi="Times New Roman" w:cs="Times New Roman"/>
          <w:sz w:val="24"/>
          <w:szCs w:val="24"/>
          <w:lang w:val="es-ES"/>
        </w:rPr>
        <w:t xml:space="preserve"> la atención fue la de</w:t>
      </w:r>
      <w:r>
        <w:rPr>
          <w:rFonts w:ascii="Times New Roman" w:hAnsi="Times New Roman" w:cs="Times New Roman"/>
          <w:sz w:val="24"/>
          <w:szCs w:val="24"/>
          <w:lang w:val="es-ES"/>
        </w:rPr>
        <w:t xml:space="preserve"> </w:t>
      </w:r>
      <w:r w:rsidRPr="006F64C9">
        <w:rPr>
          <w:rFonts w:ascii="Times New Roman" w:hAnsi="Times New Roman" w:cs="Times New Roman"/>
          <w:i/>
          <w:iCs/>
          <w:sz w:val="24"/>
          <w:szCs w:val="24"/>
          <w:lang w:val="es-ES"/>
        </w:rPr>
        <w:t>El Conde Lucanor</w:t>
      </w:r>
      <w:r>
        <w:rPr>
          <w:rFonts w:ascii="Times New Roman" w:hAnsi="Times New Roman" w:cs="Times New Roman"/>
          <w:sz w:val="24"/>
          <w:szCs w:val="24"/>
          <w:lang w:val="es-ES"/>
        </w:rPr>
        <w:t>, obra escrita por don Juan Manuel en el siglo XIII. Se trata de</w:t>
      </w:r>
      <w:r w:rsidRPr="00A83763">
        <w:rPr>
          <w:rFonts w:ascii="Times New Roman" w:hAnsi="Times New Roman" w:cs="Times New Roman"/>
          <w:sz w:val="24"/>
          <w:szCs w:val="24"/>
          <w:lang w:val="es-ES"/>
        </w:rPr>
        <w:t xml:space="preserve"> una </w:t>
      </w:r>
      <w:r w:rsidR="006D68D0">
        <w:rPr>
          <w:rFonts w:ascii="Times New Roman" w:hAnsi="Times New Roman" w:cs="Times New Roman"/>
          <w:sz w:val="24"/>
          <w:szCs w:val="24"/>
          <w:lang w:val="es-ES"/>
        </w:rPr>
        <w:t>s</w:t>
      </w:r>
      <w:r w:rsidR="00633CC1">
        <w:rPr>
          <w:rFonts w:ascii="Times New Roman" w:hAnsi="Times New Roman" w:cs="Times New Roman"/>
          <w:sz w:val="24"/>
          <w:szCs w:val="24"/>
          <w:lang w:val="es-ES"/>
        </w:rPr>
        <w:t xml:space="preserve">erie </w:t>
      </w:r>
      <w:r w:rsidR="002004F0">
        <w:rPr>
          <w:rFonts w:ascii="Times New Roman" w:hAnsi="Times New Roman" w:cs="Times New Roman"/>
          <w:sz w:val="24"/>
          <w:szCs w:val="24"/>
          <w:lang w:val="es-ES"/>
        </w:rPr>
        <w:t xml:space="preserve">de </w:t>
      </w:r>
      <w:r w:rsidRPr="00A83763">
        <w:rPr>
          <w:rFonts w:ascii="Times New Roman" w:hAnsi="Times New Roman" w:cs="Times New Roman"/>
          <w:sz w:val="24"/>
          <w:szCs w:val="24"/>
          <w:lang w:val="es-ES"/>
        </w:rPr>
        <w:t>historia</w:t>
      </w:r>
      <w:r w:rsidR="002004F0">
        <w:rPr>
          <w:rFonts w:ascii="Times New Roman" w:hAnsi="Times New Roman" w:cs="Times New Roman"/>
          <w:sz w:val="24"/>
          <w:szCs w:val="24"/>
          <w:lang w:val="es-ES"/>
        </w:rPr>
        <w:t>s</w:t>
      </w:r>
      <w:r w:rsidRPr="00A83763">
        <w:rPr>
          <w:rFonts w:ascii="Times New Roman" w:hAnsi="Times New Roman" w:cs="Times New Roman"/>
          <w:sz w:val="24"/>
          <w:szCs w:val="24"/>
          <w:lang w:val="es-ES"/>
        </w:rPr>
        <w:t xml:space="preserve"> que se asimila a situaciones de la vida</w:t>
      </w:r>
      <w:r>
        <w:rPr>
          <w:rFonts w:ascii="Times New Roman" w:hAnsi="Times New Roman" w:cs="Times New Roman"/>
          <w:sz w:val="24"/>
          <w:szCs w:val="24"/>
          <w:lang w:val="es-ES"/>
        </w:rPr>
        <w:t>;</w:t>
      </w:r>
      <w:r w:rsidRPr="00A83763">
        <w:rPr>
          <w:rFonts w:ascii="Times New Roman" w:hAnsi="Times New Roman" w:cs="Times New Roman"/>
          <w:sz w:val="24"/>
          <w:szCs w:val="24"/>
          <w:lang w:val="es-ES"/>
        </w:rPr>
        <w:t xml:space="preserve"> así como el cuento del </w:t>
      </w:r>
      <w:r>
        <w:rPr>
          <w:rFonts w:ascii="Times New Roman" w:hAnsi="Times New Roman" w:cs="Times New Roman"/>
          <w:sz w:val="24"/>
          <w:szCs w:val="24"/>
          <w:lang w:val="es-ES"/>
        </w:rPr>
        <w:t>p</w:t>
      </w:r>
      <w:r w:rsidRPr="00A83763">
        <w:rPr>
          <w:rFonts w:ascii="Times New Roman" w:hAnsi="Times New Roman" w:cs="Times New Roman"/>
          <w:sz w:val="24"/>
          <w:szCs w:val="24"/>
          <w:lang w:val="es-ES"/>
        </w:rPr>
        <w:t xml:space="preserve">adre e hijo, existen muchas personas que hacen cosas porque los demás dicen y no siguen sus propios deseos solo por miedo a la opinión de los demás. En la época de </w:t>
      </w:r>
      <w:r>
        <w:rPr>
          <w:rFonts w:ascii="Times New Roman" w:hAnsi="Times New Roman" w:cs="Times New Roman"/>
          <w:sz w:val="24"/>
          <w:szCs w:val="24"/>
          <w:lang w:val="es-ES"/>
        </w:rPr>
        <w:t>a</w:t>
      </w:r>
      <w:r w:rsidRPr="00A83763">
        <w:rPr>
          <w:rFonts w:ascii="Times New Roman" w:hAnsi="Times New Roman" w:cs="Times New Roman"/>
          <w:sz w:val="24"/>
          <w:szCs w:val="24"/>
          <w:lang w:val="es-ES"/>
        </w:rPr>
        <w:t>ntes</w:t>
      </w:r>
      <w:r>
        <w:rPr>
          <w:rFonts w:ascii="Times New Roman" w:hAnsi="Times New Roman" w:cs="Times New Roman"/>
          <w:sz w:val="24"/>
          <w:szCs w:val="24"/>
          <w:lang w:val="es-ES"/>
        </w:rPr>
        <w:t>,</w:t>
      </w:r>
      <w:r w:rsidRPr="00A83763">
        <w:rPr>
          <w:rFonts w:ascii="Times New Roman" w:hAnsi="Times New Roman" w:cs="Times New Roman"/>
          <w:sz w:val="24"/>
          <w:szCs w:val="24"/>
          <w:lang w:val="es-ES"/>
        </w:rPr>
        <w:t xml:space="preserve"> había mucha esclavitud que ten</w:t>
      </w:r>
      <w:r>
        <w:rPr>
          <w:rFonts w:ascii="Times New Roman" w:hAnsi="Times New Roman" w:cs="Times New Roman"/>
          <w:sz w:val="24"/>
          <w:szCs w:val="24"/>
          <w:lang w:val="es-ES"/>
        </w:rPr>
        <w:t>ía</w:t>
      </w:r>
      <w:r w:rsidRPr="00A83763">
        <w:rPr>
          <w:rFonts w:ascii="Times New Roman" w:hAnsi="Times New Roman" w:cs="Times New Roman"/>
          <w:sz w:val="24"/>
          <w:szCs w:val="24"/>
          <w:lang w:val="es-ES"/>
        </w:rPr>
        <w:t xml:space="preserve">n que hacer caso a la gente </w:t>
      </w:r>
      <w:r>
        <w:rPr>
          <w:rFonts w:ascii="Times New Roman" w:hAnsi="Times New Roman" w:cs="Times New Roman"/>
          <w:sz w:val="24"/>
          <w:szCs w:val="24"/>
          <w:lang w:val="es-ES"/>
        </w:rPr>
        <w:t>del</w:t>
      </w:r>
      <w:r w:rsidRPr="00A83763">
        <w:rPr>
          <w:rFonts w:ascii="Times New Roman" w:hAnsi="Times New Roman" w:cs="Times New Roman"/>
          <w:sz w:val="24"/>
          <w:szCs w:val="24"/>
          <w:lang w:val="es-ES"/>
        </w:rPr>
        <w:t xml:space="preserve"> poder</w:t>
      </w:r>
      <w:r>
        <w:rPr>
          <w:rFonts w:ascii="Times New Roman" w:hAnsi="Times New Roman" w:cs="Times New Roman"/>
          <w:sz w:val="24"/>
          <w:szCs w:val="24"/>
          <w:lang w:val="es-ES"/>
        </w:rPr>
        <w:t>, p</w:t>
      </w:r>
      <w:r w:rsidRPr="00A83763">
        <w:rPr>
          <w:rFonts w:ascii="Times New Roman" w:hAnsi="Times New Roman" w:cs="Times New Roman"/>
          <w:sz w:val="24"/>
          <w:szCs w:val="24"/>
          <w:lang w:val="es-ES"/>
        </w:rPr>
        <w:t xml:space="preserve">or </w:t>
      </w:r>
      <w:r>
        <w:rPr>
          <w:rFonts w:ascii="Times New Roman" w:hAnsi="Times New Roman" w:cs="Times New Roman"/>
          <w:sz w:val="24"/>
          <w:szCs w:val="24"/>
          <w:lang w:val="es-ES"/>
        </w:rPr>
        <w:t xml:space="preserve">intereses económicos y </w:t>
      </w:r>
      <w:r w:rsidRPr="00A83763">
        <w:rPr>
          <w:rFonts w:ascii="Times New Roman" w:hAnsi="Times New Roman" w:cs="Times New Roman"/>
          <w:sz w:val="24"/>
          <w:szCs w:val="24"/>
          <w:lang w:val="es-ES"/>
        </w:rPr>
        <w:t xml:space="preserve">temor a no ser aceptados en </w:t>
      </w:r>
      <w:r>
        <w:rPr>
          <w:rFonts w:ascii="Times New Roman" w:hAnsi="Times New Roman" w:cs="Times New Roman"/>
          <w:sz w:val="24"/>
          <w:szCs w:val="24"/>
          <w:lang w:val="es-ES"/>
        </w:rPr>
        <w:t>l</w:t>
      </w:r>
      <w:r w:rsidRPr="00A83763">
        <w:rPr>
          <w:rFonts w:ascii="Times New Roman" w:hAnsi="Times New Roman" w:cs="Times New Roman"/>
          <w:sz w:val="24"/>
          <w:szCs w:val="24"/>
          <w:lang w:val="es-ES"/>
        </w:rPr>
        <w:t xml:space="preserve">a </w:t>
      </w:r>
      <w:r>
        <w:rPr>
          <w:rFonts w:ascii="Times New Roman" w:hAnsi="Times New Roman" w:cs="Times New Roman"/>
          <w:sz w:val="24"/>
          <w:szCs w:val="24"/>
          <w:lang w:val="es-ES"/>
        </w:rPr>
        <w:t>s</w:t>
      </w:r>
      <w:r w:rsidRPr="00A83763">
        <w:rPr>
          <w:rFonts w:ascii="Times New Roman" w:hAnsi="Times New Roman" w:cs="Times New Roman"/>
          <w:sz w:val="24"/>
          <w:szCs w:val="24"/>
          <w:lang w:val="es-ES"/>
        </w:rPr>
        <w:t>ociedad</w:t>
      </w:r>
    </w:p>
    <w:p w14:paraId="63AAE4E2" w14:textId="1F675F84" w:rsidR="00F05DC0" w:rsidRDefault="00F05DC0" w:rsidP="00B10862">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 La gente puede dar malos consejos o buenos consejos que se convierten a la larga según la </w:t>
      </w:r>
      <w:proofErr w:type="spellStart"/>
      <w:r>
        <w:rPr>
          <w:rFonts w:ascii="Times New Roman" w:hAnsi="Times New Roman" w:cs="Times New Roman"/>
          <w:sz w:val="24"/>
          <w:szCs w:val="24"/>
          <w:lang w:val="es-ES"/>
        </w:rPr>
        <w:t>practica</w:t>
      </w:r>
      <w:proofErr w:type="spellEnd"/>
      <w:r>
        <w:rPr>
          <w:rFonts w:ascii="Times New Roman" w:hAnsi="Times New Roman" w:cs="Times New Roman"/>
          <w:sz w:val="24"/>
          <w:szCs w:val="24"/>
          <w:lang w:val="es-ES"/>
        </w:rPr>
        <w:t xml:space="preserve">, en tradiciones y dependiendo la intención son aceptadas y llevadas </w:t>
      </w:r>
      <w:proofErr w:type="gramStart"/>
      <w:r>
        <w:rPr>
          <w:rFonts w:ascii="Times New Roman" w:hAnsi="Times New Roman" w:cs="Times New Roman"/>
          <w:sz w:val="24"/>
          <w:szCs w:val="24"/>
          <w:lang w:val="es-ES"/>
        </w:rPr>
        <w:t>a  una</w:t>
      </w:r>
      <w:proofErr w:type="gramEnd"/>
      <w:r>
        <w:rPr>
          <w:rFonts w:ascii="Times New Roman" w:hAnsi="Times New Roman" w:cs="Times New Roman"/>
          <w:sz w:val="24"/>
          <w:szCs w:val="24"/>
          <w:lang w:val="es-ES"/>
        </w:rPr>
        <w:t xml:space="preserve"> práctica popular, en los tiempos de ante y aun en la actualidad  la opinión de los demás cuenta, por ejemplo, cuando las mujeres se casaban era mala suerte que el novio viera a la novia vestida antes de la boda. También no se podía poner cualquier ropa porque los demás hablaban en mal de ellos. Un ejemplo de esto eran las mujeres que tenían que andar con vestidos y corsés porque esa era moda de esos tiempos. </w:t>
      </w:r>
    </w:p>
    <w:p w14:paraId="2E1BA305" w14:textId="77777777" w:rsidR="00F05DC0" w:rsidRDefault="00F05DC0" w:rsidP="00F05DC0">
      <w:pPr>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ab/>
        <w:t xml:space="preserve">Hoy día existen muchas personas que desafían a la opinión de los demás. Esta tendencia no es buena porque la gente quiere llenar muchos vacíos e identificándose equivocadamente, no creen en sí mismos e inducen a muchos a través de los </w:t>
      </w:r>
      <w:proofErr w:type="gramStart"/>
      <w:r>
        <w:rPr>
          <w:rFonts w:ascii="Times New Roman" w:hAnsi="Times New Roman" w:cs="Times New Roman"/>
          <w:sz w:val="24"/>
          <w:szCs w:val="24"/>
          <w:lang w:val="es-ES"/>
        </w:rPr>
        <w:t>grandes riesgo</w:t>
      </w:r>
      <w:proofErr w:type="gramEnd"/>
      <w:r>
        <w:rPr>
          <w:rFonts w:ascii="Times New Roman" w:hAnsi="Times New Roman" w:cs="Times New Roman"/>
          <w:sz w:val="24"/>
          <w:szCs w:val="24"/>
          <w:lang w:val="es-ES"/>
        </w:rPr>
        <w:t xml:space="preserve"> poniendo en peligro sus propias vidas. Un ejemplo más son los retos a límites que ponen en las redes sociales. Por otra </w:t>
      </w:r>
      <w:r>
        <w:rPr>
          <w:rFonts w:ascii="Times New Roman" w:hAnsi="Times New Roman" w:cs="Times New Roman"/>
          <w:sz w:val="24"/>
          <w:szCs w:val="24"/>
          <w:lang w:val="es-ES"/>
        </w:rPr>
        <w:lastRenderedPageBreak/>
        <w:t xml:space="preserve">parte, en estos tiempos hay muchas personas que dan muy buenos consejos, así como los que daba el conde Lucanor en sus cuentos, en la actualidad en las Escuelas hay consejeros, mentores que ayudan a los jóvenes en dificultades. </w:t>
      </w:r>
    </w:p>
    <w:p w14:paraId="7549C663" w14:textId="77777777" w:rsidR="00F05DC0" w:rsidRDefault="00F05DC0" w:rsidP="00F05DC0">
      <w:pPr>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ab/>
        <w:t xml:space="preserve">La mayor parte de los Padres de familia tratan de dar buenos ejemplos y consejos a sus hijos, aunque a veces no se lo digan de la mejor manera posible. La historia que Patronio le contó al conde Lucanor demuestra una buena manera que él ocupa para educar a su hijo. En ocasiones nosotros no entendemos que los consejos que nos dan nuestros Padres y fracasamos en algunas ocasiones. Hay Padres que tienen mal educados a sus hijos y hacen lo que ellos dicen por temor a que ellos se enojen y hagan cosas malas. Un ejemplo de esto son los hijos de la gente rica porque ellos no educan a sus hijos porque solo pasan trabajando o viajando y no ponen atención a sus hijos. </w:t>
      </w:r>
    </w:p>
    <w:p w14:paraId="2A4CC06C" w14:textId="77777777" w:rsidR="00F05DC0" w:rsidRDefault="00F05DC0" w:rsidP="00F05DC0">
      <w:pPr>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La gente que se encontraron en el camino, el Padre e hijo, hoy en día existen muchas personas que te van a criticar, pero tú no debes ponerles atención y hacer lo que tú creas conveniente, a través de la reflexión y evaluación de tus ideales o metas a cumplir. En el mundo hay gente tóxica que no quieren verte bien en la vida y por eso te dan consejos malos, quieren verte mal y así ellos se ponen alegres de tu fracaso. Por ejemplo, en los trabajos hay personas que te aconsejan para que tú quedes mal con tu jefe y hasta te pueda despedir. Por otra parte, hay gente que se alegra de tus triunfos y te aconseja de buena manera, por ejemplo, cuando vas a una tienda y te encuentras a un vendedor que da un consejo bueno, aunque él no gane nada de comisión.</w:t>
      </w:r>
    </w:p>
    <w:p w14:paraId="638BBBF1" w14:textId="56941A96" w:rsidR="00820A2F" w:rsidRPr="00A83763" w:rsidRDefault="00F05DC0" w:rsidP="00416CA0">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Al final de toda, la idea principal del conde Lucanor es poner un problema y después dar una posible solución. Existen muchas herramientas para dar ya sea consejos malos o buenos, por ejemplo, en cuentos que al final dejan moralejas, así como el conde Lucanor. En el mundo hay gente que se alegra cuando te ve caer y enojarte, pero al final esas personas no son felices porque </w:t>
      </w:r>
      <w:r>
        <w:rPr>
          <w:rFonts w:ascii="Times New Roman" w:hAnsi="Times New Roman" w:cs="Times New Roman"/>
          <w:sz w:val="24"/>
          <w:szCs w:val="24"/>
          <w:lang w:val="es-ES"/>
        </w:rPr>
        <w:lastRenderedPageBreak/>
        <w:t xml:space="preserve">solo viven criticando a los demás. El conde Lucanor demuestra una serie de moralejas que dejan buenas enseñanzas sobre la vida. </w:t>
      </w:r>
      <w:r w:rsidR="00BA5875">
        <w:rPr>
          <w:rFonts w:ascii="Times New Roman" w:hAnsi="Times New Roman" w:cs="Times New Roman"/>
          <w:sz w:val="24"/>
          <w:szCs w:val="24"/>
          <w:lang w:val="es-ES"/>
        </w:rPr>
        <w:t>C</w:t>
      </w:r>
      <w:r w:rsidR="00416CA0">
        <w:rPr>
          <w:rFonts w:ascii="Times New Roman" w:hAnsi="Times New Roman" w:cs="Times New Roman"/>
          <w:sz w:val="24"/>
          <w:szCs w:val="24"/>
          <w:lang w:val="es-ES"/>
        </w:rPr>
        <w:t>o</w:t>
      </w:r>
      <w:r w:rsidR="00BA5875">
        <w:rPr>
          <w:rFonts w:ascii="Times New Roman" w:hAnsi="Times New Roman" w:cs="Times New Roman"/>
          <w:sz w:val="24"/>
          <w:szCs w:val="24"/>
          <w:lang w:val="es-ES"/>
        </w:rPr>
        <w:t xml:space="preserve">mo ya </w:t>
      </w:r>
      <w:r w:rsidR="00B6189A">
        <w:rPr>
          <w:rFonts w:ascii="Times New Roman" w:hAnsi="Times New Roman" w:cs="Times New Roman"/>
          <w:sz w:val="24"/>
          <w:szCs w:val="24"/>
          <w:lang w:val="es-ES"/>
        </w:rPr>
        <w:t>escribí</w:t>
      </w:r>
      <w:r w:rsidR="00D47126">
        <w:rPr>
          <w:rFonts w:ascii="Times New Roman" w:hAnsi="Times New Roman" w:cs="Times New Roman"/>
          <w:sz w:val="24"/>
          <w:szCs w:val="24"/>
          <w:lang w:val="es-ES"/>
        </w:rPr>
        <w:t xml:space="preserve"> </w:t>
      </w:r>
      <w:r w:rsidR="00E44475">
        <w:rPr>
          <w:rFonts w:ascii="Times New Roman" w:hAnsi="Times New Roman" w:cs="Times New Roman"/>
          <w:sz w:val="24"/>
          <w:szCs w:val="24"/>
          <w:lang w:val="es-ES"/>
        </w:rPr>
        <w:t xml:space="preserve">en los </w:t>
      </w:r>
      <w:r w:rsidR="008D3C0C">
        <w:rPr>
          <w:rFonts w:ascii="Times New Roman" w:hAnsi="Times New Roman" w:cs="Times New Roman"/>
          <w:sz w:val="24"/>
          <w:szCs w:val="24"/>
          <w:lang w:val="es-ES"/>
        </w:rPr>
        <w:t>párrafos</w:t>
      </w:r>
      <w:r w:rsidR="00DE3E63">
        <w:rPr>
          <w:rFonts w:ascii="Times New Roman" w:hAnsi="Times New Roman" w:cs="Times New Roman"/>
          <w:sz w:val="24"/>
          <w:szCs w:val="24"/>
          <w:lang w:val="es-ES"/>
        </w:rPr>
        <w:t xml:space="preserve"> </w:t>
      </w:r>
      <w:r w:rsidR="00185B43">
        <w:rPr>
          <w:rFonts w:ascii="Times New Roman" w:hAnsi="Times New Roman" w:cs="Times New Roman"/>
          <w:sz w:val="24"/>
          <w:szCs w:val="24"/>
          <w:lang w:val="es-ES"/>
        </w:rPr>
        <w:t>anteriores,</w:t>
      </w:r>
      <w:r w:rsidR="00DE3E63">
        <w:rPr>
          <w:rFonts w:ascii="Times New Roman" w:hAnsi="Times New Roman" w:cs="Times New Roman"/>
          <w:sz w:val="24"/>
          <w:szCs w:val="24"/>
          <w:lang w:val="es-ES"/>
        </w:rPr>
        <w:t xml:space="preserve"> est</w:t>
      </w:r>
      <w:r w:rsidR="000D50AD">
        <w:rPr>
          <w:rFonts w:ascii="Times New Roman" w:hAnsi="Times New Roman" w:cs="Times New Roman"/>
          <w:sz w:val="24"/>
          <w:szCs w:val="24"/>
          <w:lang w:val="es-ES"/>
        </w:rPr>
        <w:t xml:space="preserve">a historia es </w:t>
      </w:r>
      <w:r w:rsidR="00E25A59">
        <w:rPr>
          <w:rFonts w:ascii="Times New Roman" w:hAnsi="Times New Roman" w:cs="Times New Roman"/>
          <w:sz w:val="24"/>
          <w:szCs w:val="24"/>
          <w:lang w:val="es-ES"/>
        </w:rPr>
        <w:t>un buen eje</w:t>
      </w:r>
      <w:r w:rsidR="003A5DFC">
        <w:rPr>
          <w:rFonts w:ascii="Times New Roman" w:hAnsi="Times New Roman" w:cs="Times New Roman"/>
          <w:sz w:val="24"/>
          <w:szCs w:val="24"/>
          <w:lang w:val="es-ES"/>
        </w:rPr>
        <w:t xml:space="preserve">mplo de </w:t>
      </w:r>
      <w:r w:rsidR="00EC78EF">
        <w:rPr>
          <w:rFonts w:ascii="Times New Roman" w:hAnsi="Times New Roman" w:cs="Times New Roman"/>
          <w:sz w:val="24"/>
          <w:szCs w:val="24"/>
          <w:lang w:val="es-ES"/>
        </w:rPr>
        <w:t xml:space="preserve">porque </w:t>
      </w:r>
      <w:r w:rsidR="008916BC">
        <w:rPr>
          <w:rFonts w:ascii="Times New Roman" w:hAnsi="Times New Roman" w:cs="Times New Roman"/>
          <w:sz w:val="24"/>
          <w:szCs w:val="24"/>
          <w:lang w:val="es-ES"/>
        </w:rPr>
        <w:t xml:space="preserve">la gente no </w:t>
      </w:r>
      <w:r w:rsidR="006D5579">
        <w:rPr>
          <w:rFonts w:ascii="Times New Roman" w:hAnsi="Times New Roman" w:cs="Times New Roman"/>
          <w:sz w:val="24"/>
          <w:szCs w:val="24"/>
          <w:lang w:val="es-ES"/>
        </w:rPr>
        <w:t xml:space="preserve">sigue </w:t>
      </w:r>
      <w:r w:rsidR="00185B43">
        <w:rPr>
          <w:rFonts w:ascii="Times New Roman" w:hAnsi="Times New Roman" w:cs="Times New Roman"/>
          <w:sz w:val="24"/>
          <w:szCs w:val="24"/>
          <w:lang w:val="es-ES"/>
        </w:rPr>
        <w:t>sus deseos</w:t>
      </w:r>
      <w:r w:rsidR="00FC0676">
        <w:rPr>
          <w:rFonts w:ascii="Times New Roman" w:hAnsi="Times New Roman" w:cs="Times New Roman"/>
          <w:sz w:val="24"/>
          <w:szCs w:val="24"/>
          <w:lang w:val="es-ES"/>
        </w:rPr>
        <w:t xml:space="preserve">. </w:t>
      </w:r>
    </w:p>
    <w:sectPr w:rsidR="00820A2F" w:rsidRPr="00A8376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B2638" w14:textId="77777777" w:rsidR="006F7778" w:rsidRDefault="006F7778" w:rsidP="001F4B42">
      <w:pPr>
        <w:spacing w:after="0" w:line="240" w:lineRule="auto"/>
      </w:pPr>
      <w:r>
        <w:separator/>
      </w:r>
    </w:p>
  </w:endnote>
  <w:endnote w:type="continuationSeparator" w:id="0">
    <w:p w14:paraId="735453C2" w14:textId="77777777" w:rsidR="006F7778" w:rsidRDefault="006F7778" w:rsidP="001F4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AD322" w14:textId="77777777" w:rsidR="001F4B42" w:rsidRDefault="001F4B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01D6" w14:textId="77777777" w:rsidR="001F4B42" w:rsidRDefault="001F4B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4B78B" w14:textId="77777777" w:rsidR="001F4B42" w:rsidRDefault="001F4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6C7BA" w14:textId="77777777" w:rsidR="006F7778" w:rsidRDefault="006F7778" w:rsidP="001F4B42">
      <w:pPr>
        <w:spacing w:after="0" w:line="240" w:lineRule="auto"/>
      </w:pPr>
      <w:r>
        <w:separator/>
      </w:r>
    </w:p>
  </w:footnote>
  <w:footnote w:type="continuationSeparator" w:id="0">
    <w:p w14:paraId="0FEA4B47" w14:textId="77777777" w:rsidR="006F7778" w:rsidRDefault="006F7778" w:rsidP="001F4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0727F" w14:textId="77777777" w:rsidR="001F4B42" w:rsidRDefault="001F4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952399"/>
      <w:docPartObj>
        <w:docPartGallery w:val="Page Numbers (Top of Page)"/>
        <w:docPartUnique/>
      </w:docPartObj>
    </w:sdtPr>
    <w:sdtEndPr>
      <w:rPr>
        <w:noProof/>
      </w:rPr>
    </w:sdtEndPr>
    <w:sdtContent>
      <w:p w14:paraId="19D21DCC" w14:textId="7329CC3B" w:rsidR="001F4B42" w:rsidRDefault="001F4B42">
        <w:pPr>
          <w:pStyle w:val="Header"/>
        </w:pPr>
        <w:r>
          <w:fldChar w:fldCharType="begin"/>
        </w:r>
        <w:r>
          <w:instrText xml:space="preserve"> PAGE   \* MERGEFORMAT </w:instrText>
        </w:r>
        <w:r>
          <w:fldChar w:fldCharType="separate"/>
        </w:r>
        <w:r>
          <w:rPr>
            <w:noProof/>
          </w:rPr>
          <w:t>2</w:t>
        </w:r>
        <w:r>
          <w:rPr>
            <w:noProof/>
          </w:rPr>
          <w:fldChar w:fldCharType="end"/>
        </w:r>
      </w:p>
    </w:sdtContent>
  </w:sdt>
  <w:p w14:paraId="4F1A55C6" w14:textId="77777777" w:rsidR="001F4B42" w:rsidRDefault="001F4B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5C4A" w14:textId="77777777" w:rsidR="001F4B42" w:rsidRDefault="001F4B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tTQ3MTexNDC2MDdW0lEKTi0uzszPAykwqQUAhoWstCwAAAA="/>
  </w:docVars>
  <w:rsids>
    <w:rsidRoot w:val="00EB1786"/>
    <w:rsid w:val="00004DC4"/>
    <w:rsid w:val="00017E31"/>
    <w:rsid w:val="00027171"/>
    <w:rsid w:val="0003309E"/>
    <w:rsid w:val="00036876"/>
    <w:rsid w:val="000374C2"/>
    <w:rsid w:val="000425FC"/>
    <w:rsid w:val="00045D9C"/>
    <w:rsid w:val="000509C0"/>
    <w:rsid w:val="00055A46"/>
    <w:rsid w:val="00061A55"/>
    <w:rsid w:val="00063BA6"/>
    <w:rsid w:val="00064D90"/>
    <w:rsid w:val="00070905"/>
    <w:rsid w:val="00077B6E"/>
    <w:rsid w:val="000821E7"/>
    <w:rsid w:val="000A1360"/>
    <w:rsid w:val="000A57E2"/>
    <w:rsid w:val="000A585B"/>
    <w:rsid w:val="000A6FB7"/>
    <w:rsid w:val="000B4D83"/>
    <w:rsid w:val="000B6007"/>
    <w:rsid w:val="000D50AD"/>
    <w:rsid w:val="000F062A"/>
    <w:rsid w:val="000F488F"/>
    <w:rsid w:val="00113B10"/>
    <w:rsid w:val="0012638B"/>
    <w:rsid w:val="00132D05"/>
    <w:rsid w:val="00141442"/>
    <w:rsid w:val="00151759"/>
    <w:rsid w:val="00162B88"/>
    <w:rsid w:val="00166DEB"/>
    <w:rsid w:val="00171A80"/>
    <w:rsid w:val="001806C8"/>
    <w:rsid w:val="001848EF"/>
    <w:rsid w:val="00185B43"/>
    <w:rsid w:val="001902E3"/>
    <w:rsid w:val="001923A3"/>
    <w:rsid w:val="0019609F"/>
    <w:rsid w:val="001969C2"/>
    <w:rsid w:val="001B205C"/>
    <w:rsid w:val="001C12AD"/>
    <w:rsid w:val="001C24A8"/>
    <w:rsid w:val="001D29DB"/>
    <w:rsid w:val="001D4BE0"/>
    <w:rsid w:val="001F1331"/>
    <w:rsid w:val="001F4B42"/>
    <w:rsid w:val="001F6414"/>
    <w:rsid w:val="001F712F"/>
    <w:rsid w:val="002004F0"/>
    <w:rsid w:val="00201A27"/>
    <w:rsid w:val="002024BE"/>
    <w:rsid w:val="00210013"/>
    <w:rsid w:val="00210597"/>
    <w:rsid w:val="002117ED"/>
    <w:rsid w:val="00212BAE"/>
    <w:rsid w:val="002136F5"/>
    <w:rsid w:val="00225198"/>
    <w:rsid w:val="002266A5"/>
    <w:rsid w:val="00226BBC"/>
    <w:rsid w:val="002307B4"/>
    <w:rsid w:val="002345AA"/>
    <w:rsid w:val="00234A15"/>
    <w:rsid w:val="002407A3"/>
    <w:rsid w:val="00240DFC"/>
    <w:rsid w:val="00242A81"/>
    <w:rsid w:val="002448F3"/>
    <w:rsid w:val="00245A26"/>
    <w:rsid w:val="00246735"/>
    <w:rsid w:val="0025288B"/>
    <w:rsid w:val="00253285"/>
    <w:rsid w:val="00261103"/>
    <w:rsid w:val="0026380A"/>
    <w:rsid w:val="002642F5"/>
    <w:rsid w:val="0026600B"/>
    <w:rsid w:val="002664EA"/>
    <w:rsid w:val="002777A2"/>
    <w:rsid w:val="00283026"/>
    <w:rsid w:val="00283FAD"/>
    <w:rsid w:val="00291772"/>
    <w:rsid w:val="002A1DD6"/>
    <w:rsid w:val="002B1D2D"/>
    <w:rsid w:val="002B3208"/>
    <w:rsid w:val="002B4A00"/>
    <w:rsid w:val="002B6101"/>
    <w:rsid w:val="002B7B0A"/>
    <w:rsid w:val="002C145A"/>
    <w:rsid w:val="002C417E"/>
    <w:rsid w:val="002C6ABA"/>
    <w:rsid w:val="002D0FE9"/>
    <w:rsid w:val="002D2C43"/>
    <w:rsid w:val="002D2FCD"/>
    <w:rsid w:val="002D7620"/>
    <w:rsid w:val="002D7B80"/>
    <w:rsid w:val="002E05A3"/>
    <w:rsid w:val="002E2391"/>
    <w:rsid w:val="002E511D"/>
    <w:rsid w:val="002F1251"/>
    <w:rsid w:val="002F1F8A"/>
    <w:rsid w:val="002F6F4B"/>
    <w:rsid w:val="00302526"/>
    <w:rsid w:val="003150A4"/>
    <w:rsid w:val="003175B8"/>
    <w:rsid w:val="0032135D"/>
    <w:rsid w:val="003244DD"/>
    <w:rsid w:val="00325D84"/>
    <w:rsid w:val="00334BE8"/>
    <w:rsid w:val="00341966"/>
    <w:rsid w:val="00341E26"/>
    <w:rsid w:val="00351F1C"/>
    <w:rsid w:val="0035246F"/>
    <w:rsid w:val="00371552"/>
    <w:rsid w:val="00372AEA"/>
    <w:rsid w:val="003808DB"/>
    <w:rsid w:val="00381324"/>
    <w:rsid w:val="00392880"/>
    <w:rsid w:val="00392AE6"/>
    <w:rsid w:val="003957BE"/>
    <w:rsid w:val="003968C6"/>
    <w:rsid w:val="00397397"/>
    <w:rsid w:val="003A1D3C"/>
    <w:rsid w:val="003A5DFC"/>
    <w:rsid w:val="003B2E8D"/>
    <w:rsid w:val="003B581B"/>
    <w:rsid w:val="003C2C46"/>
    <w:rsid w:val="003F2269"/>
    <w:rsid w:val="00416CA0"/>
    <w:rsid w:val="004175A3"/>
    <w:rsid w:val="004234D3"/>
    <w:rsid w:val="00424F0D"/>
    <w:rsid w:val="00426C2E"/>
    <w:rsid w:val="00456712"/>
    <w:rsid w:val="004619B6"/>
    <w:rsid w:val="004630C6"/>
    <w:rsid w:val="00482244"/>
    <w:rsid w:val="0049168A"/>
    <w:rsid w:val="004A5A6D"/>
    <w:rsid w:val="004B164C"/>
    <w:rsid w:val="004B2902"/>
    <w:rsid w:val="004B7A2E"/>
    <w:rsid w:val="004C0757"/>
    <w:rsid w:val="004C253E"/>
    <w:rsid w:val="004D2896"/>
    <w:rsid w:val="004D2E79"/>
    <w:rsid w:val="004D42E0"/>
    <w:rsid w:val="004E0DD6"/>
    <w:rsid w:val="004E1A26"/>
    <w:rsid w:val="004E61F7"/>
    <w:rsid w:val="00503E4C"/>
    <w:rsid w:val="00507A59"/>
    <w:rsid w:val="005144CA"/>
    <w:rsid w:val="00514B3D"/>
    <w:rsid w:val="005158B5"/>
    <w:rsid w:val="005176DF"/>
    <w:rsid w:val="0053237C"/>
    <w:rsid w:val="00537475"/>
    <w:rsid w:val="005409C7"/>
    <w:rsid w:val="0054239C"/>
    <w:rsid w:val="00550B4D"/>
    <w:rsid w:val="0056049A"/>
    <w:rsid w:val="0056360B"/>
    <w:rsid w:val="005717C4"/>
    <w:rsid w:val="00575206"/>
    <w:rsid w:val="00592B7F"/>
    <w:rsid w:val="005A3AEE"/>
    <w:rsid w:val="005B2595"/>
    <w:rsid w:val="005B4F5E"/>
    <w:rsid w:val="005B6F3B"/>
    <w:rsid w:val="005C3907"/>
    <w:rsid w:val="005C3BD6"/>
    <w:rsid w:val="005E2C6D"/>
    <w:rsid w:val="005E47DE"/>
    <w:rsid w:val="005E51E3"/>
    <w:rsid w:val="006032EB"/>
    <w:rsid w:val="006075E6"/>
    <w:rsid w:val="006168A6"/>
    <w:rsid w:val="006233E1"/>
    <w:rsid w:val="0063327E"/>
    <w:rsid w:val="00633CC1"/>
    <w:rsid w:val="0063513A"/>
    <w:rsid w:val="006408F0"/>
    <w:rsid w:val="00643079"/>
    <w:rsid w:val="006460ED"/>
    <w:rsid w:val="006466BD"/>
    <w:rsid w:val="00673AE9"/>
    <w:rsid w:val="00685050"/>
    <w:rsid w:val="006A1376"/>
    <w:rsid w:val="006A34E5"/>
    <w:rsid w:val="006A4164"/>
    <w:rsid w:val="006B3518"/>
    <w:rsid w:val="006D477A"/>
    <w:rsid w:val="006D5579"/>
    <w:rsid w:val="006D68D0"/>
    <w:rsid w:val="006E7960"/>
    <w:rsid w:val="006F07B7"/>
    <w:rsid w:val="006F72A2"/>
    <w:rsid w:val="006F7778"/>
    <w:rsid w:val="007108AB"/>
    <w:rsid w:val="00712571"/>
    <w:rsid w:val="00713026"/>
    <w:rsid w:val="007148A4"/>
    <w:rsid w:val="00726B34"/>
    <w:rsid w:val="00742420"/>
    <w:rsid w:val="00751E5E"/>
    <w:rsid w:val="00752D30"/>
    <w:rsid w:val="00752F7E"/>
    <w:rsid w:val="00762DFC"/>
    <w:rsid w:val="007672BF"/>
    <w:rsid w:val="00785BC7"/>
    <w:rsid w:val="00796FE9"/>
    <w:rsid w:val="007B5ECC"/>
    <w:rsid w:val="007C1446"/>
    <w:rsid w:val="007D21FE"/>
    <w:rsid w:val="007D240D"/>
    <w:rsid w:val="007E51F2"/>
    <w:rsid w:val="007E64A5"/>
    <w:rsid w:val="00802BAE"/>
    <w:rsid w:val="0081069C"/>
    <w:rsid w:val="0081327D"/>
    <w:rsid w:val="00813692"/>
    <w:rsid w:val="00814EC5"/>
    <w:rsid w:val="00820A2F"/>
    <w:rsid w:val="008248E1"/>
    <w:rsid w:val="00826ED5"/>
    <w:rsid w:val="00851618"/>
    <w:rsid w:val="00855CA3"/>
    <w:rsid w:val="008574B8"/>
    <w:rsid w:val="0086560F"/>
    <w:rsid w:val="00885F85"/>
    <w:rsid w:val="008873F3"/>
    <w:rsid w:val="008916BC"/>
    <w:rsid w:val="00892936"/>
    <w:rsid w:val="00894E62"/>
    <w:rsid w:val="008A1A35"/>
    <w:rsid w:val="008B47E0"/>
    <w:rsid w:val="008C29AD"/>
    <w:rsid w:val="008C54BE"/>
    <w:rsid w:val="008C6727"/>
    <w:rsid w:val="008D1A17"/>
    <w:rsid w:val="008D3C0C"/>
    <w:rsid w:val="008D6723"/>
    <w:rsid w:val="008E1BE5"/>
    <w:rsid w:val="008E7813"/>
    <w:rsid w:val="008F14E3"/>
    <w:rsid w:val="009059DF"/>
    <w:rsid w:val="009161CA"/>
    <w:rsid w:val="009238AB"/>
    <w:rsid w:val="00923F79"/>
    <w:rsid w:val="00924EA1"/>
    <w:rsid w:val="0092507A"/>
    <w:rsid w:val="009334EE"/>
    <w:rsid w:val="00934153"/>
    <w:rsid w:val="00934A13"/>
    <w:rsid w:val="00937D42"/>
    <w:rsid w:val="00942C79"/>
    <w:rsid w:val="0095456D"/>
    <w:rsid w:val="0096603F"/>
    <w:rsid w:val="00966E1E"/>
    <w:rsid w:val="00967B83"/>
    <w:rsid w:val="00986566"/>
    <w:rsid w:val="009A2B99"/>
    <w:rsid w:val="009A65BD"/>
    <w:rsid w:val="009B71B1"/>
    <w:rsid w:val="009E6A0C"/>
    <w:rsid w:val="009F2E6F"/>
    <w:rsid w:val="009F3D38"/>
    <w:rsid w:val="00A011AF"/>
    <w:rsid w:val="00A3600C"/>
    <w:rsid w:val="00A36D4A"/>
    <w:rsid w:val="00A46174"/>
    <w:rsid w:val="00A47077"/>
    <w:rsid w:val="00A65590"/>
    <w:rsid w:val="00A65A32"/>
    <w:rsid w:val="00A742EE"/>
    <w:rsid w:val="00A75D0A"/>
    <w:rsid w:val="00A77385"/>
    <w:rsid w:val="00A775CF"/>
    <w:rsid w:val="00A83763"/>
    <w:rsid w:val="00A856EA"/>
    <w:rsid w:val="00A95D2C"/>
    <w:rsid w:val="00AA15BE"/>
    <w:rsid w:val="00AA6675"/>
    <w:rsid w:val="00AB1D6D"/>
    <w:rsid w:val="00AC4A5A"/>
    <w:rsid w:val="00AC4DAD"/>
    <w:rsid w:val="00AC4F6E"/>
    <w:rsid w:val="00AD7860"/>
    <w:rsid w:val="00AE79D0"/>
    <w:rsid w:val="00AF146A"/>
    <w:rsid w:val="00AF3F94"/>
    <w:rsid w:val="00B10862"/>
    <w:rsid w:val="00B127E8"/>
    <w:rsid w:val="00B16E01"/>
    <w:rsid w:val="00B20834"/>
    <w:rsid w:val="00B223A9"/>
    <w:rsid w:val="00B26EA5"/>
    <w:rsid w:val="00B34C12"/>
    <w:rsid w:val="00B40AF1"/>
    <w:rsid w:val="00B41465"/>
    <w:rsid w:val="00B42265"/>
    <w:rsid w:val="00B43946"/>
    <w:rsid w:val="00B47FF8"/>
    <w:rsid w:val="00B6189A"/>
    <w:rsid w:val="00B83347"/>
    <w:rsid w:val="00B83F1F"/>
    <w:rsid w:val="00B844CF"/>
    <w:rsid w:val="00B93C4F"/>
    <w:rsid w:val="00B96E78"/>
    <w:rsid w:val="00BA1740"/>
    <w:rsid w:val="00BA5875"/>
    <w:rsid w:val="00BB558F"/>
    <w:rsid w:val="00BB79D2"/>
    <w:rsid w:val="00BC096E"/>
    <w:rsid w:val="00BC21FA"/>
    <w:rsid w:val="00BC36F4"/>
    <w:rsid w:val="00BD01B9"/>
    <w:rsid w:val="00BD36E1"/>
    <w:rsid w:val="00BD4B0D"/>
    <w:rsid w:val="00BE3732"/>
    <w:rsid w:val="00BF087B"/>
    <w:rsid w:val="00C11FC6"/>
    <w:rsid w:val="00C51B8E"/>
    <w:rsid w:val="00C527B0"/>
    <w:rsid w:val="00C57EDD"/>
    <w:rsid w:val="00C67F69"/>
    <w:rsid w:val="00C70B55"/>
    <w:rsid w:val="00C7181E"/>
    <w:rsid w:val="00C73D74"/>
    <w:rsid w:val="00C76139"/>
    <w:rsid w:val="00C80214"/>
    <w:rsid w:val="00C85851"/>
    <w:rsid w:val="00C9353B"/>
    <w:rsid w:val="00CA7EE9"/>
    <w:rsid w:val="00CB3CD6"/>
    <w:rsid w:val="00CB52BF"/>
    <w:rsid w:val="00CD0934"/>
    <w:rsid w:val="00CE5332"/>
    <w:rsid w:val="00D127ED"/>
    <w:rsid w:val="00D12AAC"/>
    <w:rsid w:val="00D1568C"/>
    <w:rsid w:val="00D33705"/>
    <w:rsid w:val="00D4321F"/>
    <w:rsid w:val="00D4334E"/>
    <w:rsid w:val="00D455D9"/>
    <w:rsid w:val="00D46838"/>
    <w:rsid w:val="00D47126"/>
    <w:rsid w:val="00D6072F"/>
    <w:rsid w:val="00D65EA6"/>
    <w:rsid w:val="00D752FF"/>
    <w:rsid w:val="00D77DE2"/>
    <w:rsid w:val="00D8265A"/>
    <w:rsid w:val="00D86F1B"/>
    <w:rsid w:val="00D93251"/>
    <w:rsid w:val="00D94DF2"/>
    <w:rsid w:val="00D95A5A"/>
    <w:rsid w:val="00DC2E2B"/>
    <w:rsid w:val="00DE3E63"/>
    <w:rsid w:val="00DF289A"/>
    <w:rsid w:val="00DF2C5C"/>
    <w:rsid w:val="00DF5864"/>
    <w:rsid w:val="00E04BDE"/>
    <w:rsid w:val="00E059A1"/>
    <w:rsid w:val="00E1619D"/>
    <w:rsid w:val="00E25A59"/>
    <w:rsid w:val="00E30079"/>
    <w:rsid w:val="00E323EB"/>
    <w:rsid w:val="00E35042"/>
    <w:rsid w:val="00E3546A"/>
    <w:rsid w:val="00E37D34"/>
    <w:rsid w:val="00E44475"/>
    <w:rsid w:val="00E53A44"/>
    <w:rsid w:val="00E56400"/>
    <w:rsid w:val="00E57782"/>
    <w:rsid w:val="00E6147D"/>
    <w:rsid w:val="00E61EDA"/>
    <w:rsid w:val="00E654C8"/>
    <w:rsid w:val="00E67445"/>
    <w:rsid w:val="00E74019"/>
    <w:rsid w:val="00E74CBE"/>
    <w:rsid w:val="00E7520E"/>
    <w:rsid w:val="00E756AB"/>
    <w:rsid w:val="00E76144"/>
    <w:rsid w:val="00E90326"/>
    <w:rsid w:val="00E94E1D"/>
    <w:rsid w:val="00E96B7B"/>
    <w:rsid w:val="00EA48AC"/>
    <w:rsid w:val="00EB1786"/>
    <w:rsid w:val="00EC6AE3"/>
    <w:rsid w:val="00EC78EF"/>
    <w:rsid w:val="00ED3EA9"/>
    <w:rsid w:val="00F03846"/>
    <w:rsid w:val="00F05DC0"/>
    <w:rsid w:val="00F14D4E"/>
    <w:rsid w:val="00F15650"/>
    <w:rsid w:val="00F22070"/>
    <w:rsid w:val="00F27388"/>
    <w:rsid w:val="00F41178"/>
    <w:rsid w:val="00F46416"/>
    <w:rsid w:val="00F511FD"/>
    <w:rsid w:val="00F51CF0"/>
    <w:rsid w:val="00F57988"/>
    <w:rsid w:val="00F70E14"/>
    <w:rsid w:val="00F730FE"/>
    <w:rsid w:val="00F87FC3"/>
    <w:rsid w:val="00F90BA9"/>
    <w:rsid w:val="00F94BB9"/>
    <w:rsid w:val="00F955B8"/>
    <w:rsid w:val="00FA6E97"/>
    <w:rsid w:val="00FC0676"/>
    <w:rsid w:val="00FC66C6"/>
    <w:rsid w:val="00FE163C"/>
    <w:rsid w:val="00FE168C"/>
    <w:rsid w:val="00FE41E8"/>
    <w:rsid w:val="00FE4F4E"/>
    <w:rsid w:val="00FE645B"/>
    <w:rsid w:val="00FE715D"/>
    <w:rsid w:val="00FE77CB"/>
    <w:rsid w:val="00FF0F88"/>
    <w:rsid w:val="00FF29C9"/>
    <w:rsid w:val="00FF5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03D71"/>
  <w15:chartTrackingRefBased/>
  <w15:docId w15:val="{BDC7109C-D0DF-4755-96B8-E4EF1666A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7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B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B42"/>
  </w:style>
  <w:style w:type="paragraph" w:styleId="Footer">
    <w:name w:val="footer"/>
    <w:basedOn w:val="Normal"/>
    <w:link w:val="FooterChar"/>
    <w:uiPriority w:val="99"/>
    <w:unhideWhenUsed/>
    <w:rsid w:val="001F4B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B42"/>
  </w:style>
  <w:style w:type="character" w:styleId="CommentReference">
    <w:name w:val="annotation reference"/>
    <w:basedOn w:val="DefaultParagraphFont"/>
    <w:uiPriority w:val="99"/>
    <w:semiHidden/>
    <w:unhideWhenUsed/>
    <w:rsid w:val="0012638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74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3791ED-3683-4564-8EDC-05F15F1A22FC}">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90</TotalTime>
  <Pages>3</Pages>
  <Words>581</Words>
  <Characters>3314</Characters>
  <Application>Microsoft Office Word</Application>
  <DocSecurity>0</DocSecurity>
  <Lines>27</Lines>
  <Paragraphs>7</Paragraphs>
  <ScaleCrop>false</ScaleCrop>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montes</dc:creator>
  <cp:keywords/>
  <dc:description/>
  <cp:lastModifiedBy>Alfredo montes</cp:lastModifiedBy>
  <cp:revision>415</cp:revision>
  <dcterms:created xsi:type="dcterms:W3CDTF">2022-03-18T06:49:00Z</dcterms:created>
  <dcterms:modified xsi:type="dcterms:W3CDTF">2022-04-09T05:15:00Z</dcterms:modified>
</cp:coreProperties>
</file>